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Team7 Calculator usecase11 Feb at 07:58</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Automate calculator</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Brieuc</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Team7 Calculator usecase11 Feb at 07:58</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utomate calculator</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0.0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905500" cy="42576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5500" cy="425767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0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input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Calculato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For Each row in Excel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first inpu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on operan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on second numb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lick key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apture resul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Add result in current row</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